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EE7755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7CFD49C" w:rsidR="00F94226" w:rsidRDefault="00752C28" w:rsidP="00EE7755">
      <w:pPr>
        <w:pStyle w:val="Heading1"/>
        <w:spacing w:before="0"/>
      </w:pPr>
      <w:r>
        <w:t>Major: BS</w:t>
      </w:r>
      <w:r w:rsidR="00AF5826">
        <w:t xml:space="preserve"> in </w:t>
      </w:r>
      <w:r w:rsidR="00D77863">
        <w:t>Cybersecurity</w:t>
      </w:r>
    </w:p>
    <w:p w14:paraId="297ECB5F" w14:textId="2F56B799" w:rsidR="00D77D18" w:rsidRDefault="00D77D18" w:rsidP="00EE7755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4560E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EE7755">
      <w:pPr>
        <w:spacing w:after="0"/>
        <w:rPr>
          <w:sz w:val="16"/>
          <w:szCs w:val="16"/>
        </w:rPr>
      </w:pPr>
    </w:p>
    <w:p w14:paraId="32FCBB7A" w14:textId="31F0C64D" w:rsidR="00BE4E97" w:rsidRDefault="00BE4E97" w:rsidP="00EE7755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000000" w:rsidP="00EE7755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6C588AE4" w:rsidR="00BE4E97" w:rsidRDefault="00000000" w:rsidP="00EE7755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377A3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000000" w:rsidP="00EE7755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000000" w:rsidP="00EE7755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EE7755">
      <w:pPr>
        <w:spacing w:after="0"/>
      </w:pPr>
    </w:p>
    <w:p w14:paraId="7CF4A2E8" w14:textId="066A78AE" w:rsidR="005D1B18" w:rsidRDefault="005D1B18" w:rsidP="00EE7755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EE775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EE7755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EE7755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EE7755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EE7755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EE7755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EE7755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EE7755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EE7755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EE7755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EE7755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EE7755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EE7755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EE7755">
            <w:pPr>
              <w:spacing w:after="0"/>
            </w:pPr>
          </w:p>
        </w:tc>
      </w:tr>
    </w:tbl>
    <w:p w14:paraId="6798D7C0" w14:textId="77777777" w:rsidR="00752C28" w:rsidRDefault="00752C28" w:rsidP="00EE7755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EE775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EE7755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1FC5A6CD" w:rsidR="003A3329" w:rsidRDefault="003A3329" w:rsidP="00EE7755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EE7755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76129FF7" w:rsidR="002946E6" w:rsidRPr="0000459F" w:rsidRDefault="00000000" w:rsidP="00EE7755">
            <w:pPr>
              <w:spacing w:after="0"/>
            </w:pPr>
            <w:hyperlink r:id="rId8" w:tooltip="Core Humanities" w:history="1">
              <w:r w:rsidR="00E441B3" w:rsidRPr="004F4986">
                <w:rPr>
                  <w:rStyle w:val="Hyperlink"/>
                  <w:color w:val="0000FF"/>
                </w:rPr>
                <w:t>Core</w:t>
              </w:r>
              <w:r w:rsidR="002946E6" w:rsidRPr="004F4986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EE7755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EE7755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C3DDCCB" w:rsidR="002946E6" w:rsidRDefault="00000000" w:rsidP="00EE7755">
            <w:pPr>
              <w:spacing w:after="0"/>
            </w:pPr>
            <w:hyperlink r:id="rId9" w:tooltip="Core Social Science" w:history="1">
              <w:r w:rsidR="00E441B3" w:rsidRPr="00D8334A">
                <w:rPr>
                  <w:rStyle w:val="Hyperlink"/>
                  <w:color w:val="0000FF"/>
                </w:rPr>
                <w:t>Core</w:t>
              </w:r>
              <w:r w:rsidR="002946E6" w:rsidRPr="00D8334A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EE7755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EE7755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EE7755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EE7755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5A3ABF79" w:rsidR="003A3329" w:rsidRDefault="00AA26CE" w:rsidP="00EE7755">
            <w:pPr>
              <w:spacing w:after="0"/>
            </w:pPr>
            <w:r>
              <w:t>ITM 251</w:t>
            </w:r>
          </w:p>
        </w:tc>
        <w:tc>
          <w:tcPr>
            <w:tcW w:w="1435" w:type="dxa"/>
          </w:tcPr>
          <w:p w14:paraId="43E92E5A" w14:textId="77777777" w:rsidR="003A3329" w:rsidRDefault="003A3329" w:rsidP="00EE7755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EE7755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EE7755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EE7755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EE7755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546A1631" w14:textId="77777777" w:rsidR="00510A11" w:rsidRDefault="00510A11" w:rsidP="00510A1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04E246F2" w14:textId="77777777" w:rsidR="00510A11" w:rsidRDefault="00510A11" w:rsidP="00510A1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76AEFC58" w:rsidR="00E415F7" w:rsidRPr="00510A11" w:rsidRDefault="00510A11" w:rsidP="00510A1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475B6A13" w:rsidR="00E415F7" w:rsidRDefault="00E415F7" w:rsidP="00EE7755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EE7755">
            <w:pPr>
              <w:spacing w:after="0"/>
            </w:pPr>
          </w:p>
        </w:tc>
      </w:tr>
    </w:tbl>
    <w:p w14:paraId="0C5D522A" w14:textId="77777777" w:rsidR="00752C28" w:rsidRDefault="00752C28" w:rsidP="00EE7755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EE775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EE7755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014EC3E3" w:rsidR="00403CB1" w:rsidRPr="00EA6BBF" w:rsidRDefault="00000000" w:rsidP="00EE7755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D8334A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EE7755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EE7755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EE7755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DA30646" w:rsidR="00403CB1" w:rsidRPr="00EA6BBF" w:rsidRDefault="00000000" w:rsidP="00EE7755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D8334A">
                <w:rPr>
                  <w:rStyle w:val="Hyperlink"/>
                  <w:color w:val="0000FF"/>
                </w:rPr>
                <w:t xml:space="preserve">Visual </w:t>
              </w:r>
              <w:r w:rsidR="00F96F24" w:rsidRPr="00D8334A">
                <w:rPr>
                  <w:rStyle w:val="Hyperlink"/>
                  <w:color w:val="0000FF"/>
                </w:rPr>
                <w:t>and</w:t>
              </w:r>
              <w:r w:rsidR="00403CB1" w:rsidRPr="00D8334A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D8334A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EE7755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EE7755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EE7755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77A37BE3" w:rsidR="00403CB1" w:rsidRDefault="00000000" w:rsidP="00EE7755">
            <w:pPr>
              <w:spacing w:after="0"/>
            </w:pPr>
            <w:hyperlink r:id="rId12" w:tooltip="Text-Based Humanities" w:history="1">
              <w:r w:rsidR="00403CB1" w:rsidRPr="00D8334A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EE7755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EE7755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EE7755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E1EADC9" w:rsidR="00403CB1" w:rsidRDefault="00000000" w:rsidP="00EE7755">
            <w:pPr>
              <w:spacing w:after="0"/>
            </w:pPr>
            <w:hyperlink r:id="rId13" w:tooltip="Natural Science" w:history="1">
              <w:r w:rsidR="00403CB1" w:rsidRPr="00D8334A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EE7755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EE7755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EE7755">
            <w:pPr>
              <w:spacing w:after="0"/>
            </w:pPr>
          </w:p>
        </w:tc>
      </w:tr>
    </w:tbl>
    <w:p w14:paraId="0B9B4596" w14:textId="77777777" w:rsidR="00752C28" w:rsidRDefault="00752C28" w:rsidP="00EE7755">
      <w:pPr>
        <w:pStyle w:val="Heading2"/>
        <w:spacing w:before="0"/>
      </w:pPr>
    </w:p>
    <w:p w14:paraId="6709F49D" w14:textId="0C65694D" w:rsidR="00597CC6" w:rsidRDefault="00AF5826" w:rsidP="00EE7755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</w:t>
      </w:r>
      <w:r w:rsidR="00AA26CE">
        <w:t>4</w:t>
      </w:r>
      <w:r w:rsidR="00586637">
        <w:t xml:space="preserve"> credits)</w:t>
      </w:r>
    </w:p>
    <w:p w14:paraId="51B41517" w14:textId="381B75F3" w:rsidR="00597CC6" w:rsidRPr="00752C28" w:rsidRDefault="00AF5826" w:rsidP="00EE77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EE7755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EE7755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EE7755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EE7755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EE7755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EE7755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EE7755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EE7755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EE7755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EE7755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EE7755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EE7755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EE7755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EE7755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EE7755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EE7755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EE7755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EE7755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EE7755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EE7755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EE7755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EE7755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EE7755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EE7755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EE7755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EE7755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EE7755">
            <w:pPr>
              <w:spacing w:after="0"/>
            </w:pPr>
          </w:p>
        </w:tc>
      </w:tr>
    </w:tbl>
    <w:p w14:paraId="06872856" w14:textId="2A33255E" w:rsidR="00AC2F18" w:rsidRDefault="00AC2F18" w:rsidP="00EE7755">
      <w:pPr>
        <w:spacing w:after="0"/>
      </w:pPr>
    </w:p>
    <w:p w14:paraId="072D4E7C" w14:textId="77777777" w:rsidR="00AC2F18" w:rsidRDefault="00AC2F18" w:rsidP="00EE7755">
      <w:pPr>
        <w:spacing w:after="0"/>
      </w:pPr>
      <w:r>
        <w:br w:type="page"/>
      </w:r>
    </w:p>
    <w:p w14:paraId="70289B86" w14:textId="3148AEE9" w:rsidR="00AC2F18" w:rsidRPr="00752C28" w:rsidRDefault="00AC2F18" w:rsidP="00EE77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EE7755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539C5A48" w:rsidR="00AC2F18" w:rsidRPr="00D421C1" w:rsidRDefault="00AC2F18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</w:t>
            </w:r>
            <w:r w:rsidR="00AA26CE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EE7755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0107F10B" w:rsidR="00636B2A" w:rsidRPr="00636B2A" w:rsidRDefault="00636B2A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02479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EE7755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EE7755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EE7755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EE7755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EE7755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EE7755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7D648CE0" w:rsidR="00636B2A" w:rsidRPr="00636B2A" w:rsidRDefault="00636B2A" w:rsidP="00EE775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02479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EE7755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EE7755">
            <w:pPr>
              <w:spacing w:after="0"/>
            </w:pPr>
          </w:p>
        </w:tc>
      </w:tr>
    </w:tbl>
    <w:p w14:paraId="3F51E991" w14:textId="77777777" w:rsidR="00586637" w:rsidRPr="00586637" w:rsidRDefault="00586637" w:rsidP="00EE7755">
      <w:pPr>
        <w:spacing w:after="0"/>
      </w:pPr>
    </w:p>
    <w:p w14:paraId="4EBA6BEE" w14:textId="5BD6178A" w:rsidR="00586637" w:rsidRPr="00752C28" w:rsidRDefault="00586637" w:rsidP="00EE77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5E50C854" w:rsidR="0043387B" w:rsidRPr="0043387B" w:rsidRDefault="0043387B" w:rsidP="00EE7755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EE77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EE77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EE7755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EE7755">
      <w:pPr>
        <w:spacing w:after="0"/>
      </w:pPr>
    </w:p>
    <w:p w14:paraId="62D6C152" w14:textId="77777777" w:rsidR="00586637" w:rsidRPr="00752C28" w:rsidRDefault="00586637" w:rsidP="00EE77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0596E11B" w:rsidR="0043387B" w:rsidRPr="0043387B" w:rsidRDefault="0043387B" w:rsidP="00EE7755">
            <w:pPr>
              <w:spacing w:after="0"/>
            </w:pPr>
            <w:r>
              <w:t xml:space="preserve">(Can fulfill Spartan Studies </w:t>
            </w:r>
            <w:r w:rsidR="00F94226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EE77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59F6FF4F" w:rsidR="00586637" w:rsidRDefault="0043387B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0D4705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EE77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EE77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EE7755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EE7755">
      <w:pPr>
        <w:spacing w:after="0"/>
      </w:pPr>
    </w:p>
    <w:p w14:paraId="5BCA17F3" w14:textId="05AE85CF" w:rsidR="001230E5" w:rsidRPr="00752C28" w:rsidRDefault="001230E5" w:rsidP="00EE77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EE7755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EE7755">
      <w:pPr>
        <w:spacing w:after="0"/>
      </w:pPr>
    </w:p>
    <w:p w14:paraId="73BFF16A" w14:textId="77777777" w:rsidR="001230E5" w:rsidRPr="00752C28" w:rsidRDefault="001230E5" w:rsidP="00EE77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4CEE17C1" w:rsidR="001230E5" w:rsidRPr="006A68B8" w:rsidRDefault="001230E5" w:rsidP="00EE7755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0D4705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EE7755">
      <w:pPr>
        <w:spacing w:after="0"/>
      </w:pPr>
      <w:r>
        <w:br w:type="page"/>
      </w:r>
    </w:p>
    <w:p w14:paraId="2E0BBD25" w14:textId="1F555D9F" w:rsidR="006A68B8" w:rsidRPr="00752C28" w:rsidRDefault="00AA26CE" w:rsidP="00EE775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ybersecurity</w:t>
      </w:r>
      <w:r w:rsidR="006A68B8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5A5B7DDC" w:rsidR="006A68B8" w:rsidRPr="00D421C1" w:rsidRDefault="00AA26CE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ybersecurity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32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556755BB" w:rsidR="002D4B5E" w:rsidRPr="00586637" w:rsidRDefault="00AA26CE" w:rsidP="0058342E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</w:rPr>
              <w:t>ITM 251 (4cr) – Application Development</w:t>
            </w:r>
            <w:r w:rsidR="0058342E">
              <w:rPr>
                <w:rFonts w:cstheme="minorHAnsi"/>
              </w:rPr>
              <w:t xml:space="preserve"> 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07363CF1" w14:textId="77777777" w:rsidR="00172398" w:rsidRDefault="00AA26CE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80 (4cr) – Network and Cloud Infrastructure</w:t>
            </w:r>
          </w:p>
          <w:p w14:paraId="77AA4BAB" w14:textId="05C7C91C" w:rsidR="002D4B5E" w:rsidRPr="00172398" w:rsidRDefault="002D4B5E" w:rsidP="00EE77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D4B5E">
              <w:rPr>
                <w:i/>
                <w:iCs/>
              </w:rPr>
              <w:t>BAC 100 or UTAMPA 101 or UTAMPA 103 or UTAMPA 104 or HON 100.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059E5BFC" w14:textId="77777777" w:rsidR="00172398" w:rsidRDefault="00AA26CE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50 (4cr) – Information Security Principles</w:t>
            </w:r>
          </w:p>
          <w:p w14:paraId="0B3C17CC" w14:textId="4818F4D4" w:rsidR="002D4B5E" w:rsidRPr="00172398" w:rsidRDefault="002D4B5E" w:rsidP="00EE77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ITM 220</w:t>
            </w:r>
            <w:r w:rsidR="00D615D8">
              <w:rPr>
                <w:rFonts w:cstheme="minorHAnsi"/>
                <w:i/>
                <w:iCs/>
              </w:rPr>
              <w:t xml:space="preserve"> </w:t>
            </w:r>
            <w:r w:rsidR="00D615D8" w:rsidRPr="00D615D8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D39617B" w14:textId="77777777" w:rsidR="00172398" w:rsidRDefault="00AA26CE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75 (4cr) – Information Security Standards, Risk Management and Compliance</w:t>
            </w:r>
          </w:p>
          <w:p w14:paraId="097020A3" w14:textId="4162FF1B" w:rsidR="002D4B5E" w:rsidRPr="00172398" w:rsidRDefault="002D4B5E" w:rsidP="00EE77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ITM 220</w:t>
            </w:r>
            <w:r w:rsidR="00D615D8">
              <w:rPr>
                <w:rFonts w:cstheme="minorHAnsi"/>
                <w:i/>
                <w:iCs/>
              </w:rPr>
              <w:t xml:space="preserve"> </w:t>
            </w:r>
            <w:r w:rsidR="00D615D8" w:rsidRPr="00D615D8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05BCCF28" w14:textId="77777777" w:rsidR="00172398" w:rsidRDefault="00AA26CE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80 (4cr) – Network Security</w:t>
            </w:r>
          </w:p>
          <w:p w14:paraId="0E41EE63" w14:textId="42518F7B" w:rsidR="002D4B5E" w:rsidRPr="002D4B5E" w:rsidRDefault="002D4B5E" w:rsidP="00EE77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ITM 280</w:t>
            </w:r>
            <w:r w:rsidR="00D615D8">
              <w:rPr>
                <w:rFonts w:cstheme="minorHAnsi"/>
                <w:i/>
                <w:iCs/>
              </w:rPr>
              <w:t xml:space="preserve"> </w:t>
            </w:r>
            <w:r w:rsidR="00D615D8" w:rsidRPr="00D615D8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4CC9EC21" w14:textId="77777777" w:rsidR="00172398" w:rsidRDefault="00AA26CE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50 (4cr) – Cybersecurity Capstone</w:t>
            </w:r>
          </w:p>
          <w:p w14:paraId="09F05AB9" w14:textId="11C46113" w:rsidR="002D4B5E" w:rsidRPr="002D4B5E" w:rsidRDefault="002D4B5E" w:rsidP="00EE77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D4B5E">
              <w:rPr>
                <w:i/>
                <w:iCs/>
              </w:rPr>
              <w:t>ITM 350, ITM 375, ITM 380</w:t>
            </w:r>
            <w:r w:rsidR="00D615D8">
              <w:rPr>
                <w:i/>
                <w:iCs/>
              </w:rPr>
              <w:t xml:space="preserve">, </w:t>
            </w:r>
            <w:r w:rsidR="00D615D8" w:rsidRPr="00D615D8"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EE7755">
            <w:pPr>
              <w:spacing w:after="0"/>
              <w:rPr>
                <w:rFonts w:cstheme="minorHAnsi"/>
              </w:rPr>
            </w:pP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0966E340" w14:textId="77777777" w:rsidR="00172398" w:rsidRDefault="00AA26CE" w:rsidP="00EE775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80 (4cr) – Ethical Hacking</w:t>
            </w:r>
          </w:p>
          <w:p w14:paraId="77D4AC57" w14:textId="35CCC21C" w:rsidR="002D4B5E" w:rsidRPr="002D4B5E" w:rsidRDefault="002D4B5E" w:rsidP="00EE775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D4B5E">
              <w:rPr>
                <w:i/>
                <w:iCs/>
              </w:rPr>
              <w:t>ITM 350, ITM 380</w:t>
            </w:r>
            <w:r w:rsidR="00D615D8">
              <w:rPr>
                <w:i/>
                <w:iCs/>
              </w:rPr>
              <w:t xml:space="preserve">, </w:t>
            </w:r>
            <w:r w:rsidR="00D615D8" w:rsidRPr="00D615D8"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34E4758D" w14:textId="77777777" w:rsidR="00172398" w:rsidRPr="006A68B8" w:rsidRDefault="00172398" w:rsidP="00EE775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EE7755">
            <w:pPr>
              <w:spacing w:after="0"/>
              <w:rPr>
                <w:rFonts w:cstheme="minorHAnsi"/>
              </w:rPr>
            </w:pPr>
          </w:p>
        </w:tc>
      </w:tr>
    </w:tbl>
    <w:p w14:paraId="0A9D44CE" w14:textId="77777777" w:rsidR="00971C35" w:rsidRDefault="00971C35" w:rsidP="00EE7755">
      <w:pPr>
        <w:spacing w:after="0"/>
      </w:pPr>
    </w:p>
    <w:p w14:paraId="4A22589C" w14:textId="52A68807" w:rsidR="00EE7755" w:rsidRPr="00752C28" w:rsidRDefault="00EE7755" w:rsidP="00EE7755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Major</w:t>
      </w:r>
      <w:r>
        <w:rPr>
          <w:sz w:val="24"/>
          <w:szCs w:val="28"/>
        </w:rPr>
        <w:t xml:space="preserve"> Electives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971C35" w:rsidRPr="00D421C1" w14:paraId="516045B2" w14:textId="77777777" w:rsidTr="008E39B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AF86CB5" w14:textId="4D9F52CB" w:rsidR="00971C35" w:rsidRDefault="00971C35" w:rsidP="00EE775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 Requirements (4 credits)</w:t>
            </w:r>
          </w:p>
          <w:p w14:paraId="576F5835" w14:textId="25693E62" w:rsidR="00971C35" w:rsidRDefault="00971C35" w:rsidP="00EE7755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Elective Options" w:history="1">
              <w:r w:rsidRPr="00DC007F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096D6348" w14:textId="6597DE37" w:rsidR="00971C35" w:rsidRPr="00D421C1" w:rsidRDefault="00971C35" w:rsidP="00EE7755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448677A1" w14:textId="77777777" w:rsidR="00971C35" w:rsidRPr="00D421C1" w:rsidRDefault="00971C35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75A83759" w14:textId="77777777" w:rsidR="00971C35" w:rsidRPr="00D421C1" w:rsidRDefault="00971C35" w:rsidP="00EE775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D4B5E" w:rsidRPr="00597CC6" w14:paraId="066E7B3E" w14:textId="77777777" w:rsidTr="002D4B5E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4894FFF6" w14:textId="77777777" w:rsidR="002D4B5E" w:rsidRPr="002D4B5E" w:rsidRDefault="002D4B5E" w:rsidP="00EE7755">
            <w:pPr>
              <w:spacing w:after="0"/>
              <w:rPr>
                <w:rFonts w:cstheme="minorHAnsi"/>
              </w:rPr>
            </w:pPr>
            <w:r w:rsidRPr="002D4B5E">
              <w:rPr>
                <w:rFonts w:cstheme="minorHAnsi"/>
              </w:rPr>
              <w:t>Major Elective (4cr)</w:t>
            </w:r>
          </w:p>
          <w:p w14:paraId="75D02345" w14:textId="123B880A" w:rsidR="002D4B5E" w:rsidRPr="00AA26CE" w:rsidRDefault="002D4B5E" w:rsidP="00EE7755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667" w:type="pct"/>
            <w:gridSpan w:val="2"/>
            <w:shd w:val="clear" w:color="auto" w:fill="auto"/>
          </w:tcPr>
          <w:p w14:paraId="4CE6092C" w14:textId="77777777" w:rsidR="002D4B5E" w:rsidRPr="00AA26CE" w:rsidRDefault="002D4B5E" w:rsidP="00EE7755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332DFDCD" w14:textId="1C90B082" w:rsidR="002D4B5E" w:rsidRPr="00AA26CE" w:rsidRDefault="002D4B5E" w:rsidP="00EE7755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3F6AD374" w14:textId="77777777" w:rsidR="00586637" w:rsidRPr="00902A5F" w:rsidRDefault="00586637" w:rsidP="00EE7755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C6BB6" w14:textId="77777777" w:rsidR="000E7058" w:rsidRDefault="000E7058" w:rsidP="00A5113C">
      <w:pPr>
        <w:spacing w:after="0"/>
      </w:pPr>
      <w:r>
        <w:separator/>
      </w:r>
    </w:p>
  </w:endnote>
  <w:endnote w:type="continuationSeparator" w:id="0">
    <w:p w14:paraId="3AD74C17" w14:textId="77777777" w:rsidR="000E7058" w:rsidRDefault="000E7058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C5495" w14:textId="77777777" w:rsidR="000E7058" w:rsidRDefault="000E7058" w:rsidP="00A5113C">
      <w:pPr>
        <w:spacing w:after="0"/>
      </w:pPr>
      <w:r>
        <w:separator/>
      </w:r>
    </w:p>
  </w:footnote>
  <w:footnote w:type="continuationSeparator" w:id="0">
    <w:p w14:paraId="091F4EFA" w14:textId="77777777" w:rsidR="000E7058" w:rsidRDefault="000E7058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92BC3"/>
    <w:multiLevelType w:val="hybridMultilevel"/>
    <w:tmpl w:val="499EA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948484">
    <w:abstractNumId w:val="1"/>
  </w:num>
  <w:num w:numId="2" w16cid:durableId="330181801">
    <w:abstractNumId w:val="2"/>
  </w:num>
  <w:num w:numId="3" w16cid:durableId="622347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24792"/>
    <w:rsid w:val="000652B6"/>
    <w:rsid w:val="00072B75"/>
    <w:rsid w:val="000B7FC0"/>
    <w:rsid w:val="000D30CF"/>
    <w:rsid w:val="000D4705"/>
    <w:rsid w:val="000E7058"/>
    <w:rsid w:val="001230E5"/>
    <w:rsid w:val="0013314D"/>
    <w:rsid w:val="00141531"/>
    <w:rsid w:val="00172398"/>
    <w:rsid w:val="001C6C3E"/>
    <w:rsid w:val="00233CE6"/>
    <w:rsid w:val="00250B01"/>
    <w:rsid w:val="002946E6"/>
    <w:rsid w:val="002D4B5E"/>
    <w:rsid w:val="002E08A0"/>
    <w:rsid w:val="00330247"/>
    <w:rsid w:val="0033034A"/>
    <w:rsid w:val="00366CF4"/>
    <w:rsid w:val="003A3329"/>
    <w:rsid w:val="00403CB1"/>
    <w:rsid w:val="00422485"/>
    <w:rsid w:val="00433553"/>
    <w:rsid w:val="0043387B"/>
    <w:rsid w:val="004377A3"/>
    <w:rsid w:val="004411A7"/>
    <w:rsid w:val="004560E1"/>
    <w:rsid w:val="004F4986"/>
    <w:rsid w:val="00510A11"/>
    <w:rsid w:val="0058342E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880BBB"/>
    <w:rsid w:val="008F4595"/>
    <w:rsid w:val="00902A5F"/>
    <w:rsid w:val="00904E76"/>
    <w:rsid w:val="009431D7"/>
    <w:rsid w:val="00971C35"/>
    <w:rsid w:val="009A4305"/>
    <w:rsid w:val="00A12A9C"/>
    <w:rsid w:val="00A5113C"/>
    <w:rsid w:val="00A52490"/>
    <w:rsid w:val="00A94485"/>
    <w:rsid w:val="00AA26CE"/>
    <w:rsid w:val="00AA6510"/>
    <w:rsid w:val="00AA7C8C"/>
    <w:rsid w:val="00AC2F18"/>
    <w:rsid w:val="00AE0437"/>
    <w:rsid w:val="00AF0908"/>
    <w:rsid w:val="00AF5826"/>
    <w:rsid w:val="00B424BB"/>
    <w:rsid w:val="00B62751"/>
    <w:rsid w:val="00BE4E97"/>
    <w:rsid w:val="00BF6D7D"/>
    <w:rsid w:val="00C4547A"/>
    <w:rsid w:val="00C907B3"/>
    <w:rsid w:val="00CB6122"/>
    <w:rsid w:val="00D24B0E"/>
    <w:rsid w:val="00D421C1"/>
    <w:rsid w:val="00D615D8"/>
    <w:rsid w:val="00D6459B"/>
    <w:rsid w:val="00D678A4"/>
    <w:rsid w:val="00D77863"/>
    <w:rsid w:val="00D77D18"/>
    <w:rsid w:val="00D8334A"/>
    <w:rsid w:val="00DC007F"/>
    <w:rsid w:val="00E415F7"/>
    <w:rsid w:val="00E441B3"/>
    <w:rsid w:val="00EA684D"/>
    <w:rsid w:val="00EA6BBF"/>
    <w:rsid w:val="00EE01D4"/>
    <w:rsid w:val="00EE7755"/>
    <w:rsid w:val="00EF2C1D"/>
    <w:rsid w:val="00F15885"/>
    <w:rsid w:val="00F94226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10A11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510A11"/>
  </w:style>
  <w:style w:type="character" w:customStyle="1" w:styleId="eop">
    <w:name w:val="eop"/>
    <w:basedOn w:val="DefaultParagraphFont"/>
    <w:rsid w:val="00510A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7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1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8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sykes-college-of-business/cybersecurity/cybersecurity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15</Words>
  <Characters>693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Cybersecurity</vt:lpstr>
    </vt:vector>
  </TitlesOfParts>
  <Manager/>
  <Company/>
  <LinksUpToDate>false</LinksUpToDate>
  <CharactersWithSpaces>81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ybersecurity</dc:title>
  <dc:subject/>
  <dc:creator>The University of Tampa</dc:creator>
  <cp:keywords>Unofficial, Degree, Planning, Worksheet, Major, BS, in, Cybersecurity, The, University, of, Tampa</cp:keywords>
  <dc:description/>
  <cp:lastModifiedBy>seKeely Wagner</cp:lastModifiedBy>
  <cp:revision>2</cp:revision>
  <dcterms:created xsi:type="dcterms:W3CDTF">2023-11-07T19:18:00Z</dcterms:created>
  <dcterms:modified xsi:type="dcterms:W3CDTF">2023-11-07T19:18:00Z</dcterms:modified>
  <cp:category/>
</cp:coreProperties>
</file>